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07"/>
        <w:gridCol w:w="2602"/>
        <w:gridCol w:w="2602"/>
        <w:gridCol w:w="2603"/>
      </w:tblGrid>
      <w:tr w:rsidR="00123968" w:rsidRPr="00BC4DCB" w:rsidTr="00447FA2">
        <w:trPr>
          <w:cantSplit/>
        </w:trPr>
        <w:tc>
          <w:tcPr>
            <w:tcW w:w="7807" w:type="dxa"/>
          </w:tcPr>
          <w:p w:rsidR="00447FA2" w:rsidRPr="00C53DDD" w:rsidRDefault="00447FA2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807" w:type="dxa"/>
            <w:gridSpan w:val="3"/>
          </w:tcPr>
          <w:p w:rsidR="00123968" w:rsidRDefault="00D063E6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ssian Federation</w:t>
            </w:r>
          </w:p>
          <w:p w:rsidR="00D063E6" w:rsidRPr="008C30F3" w:rsidRDefault="00D063E6" w:rsidP="00C53D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C30F3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Moscow</w:t>
            </w:r>
          </w:p>
          <w:sdt>
            <w:sdt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alias w:val="сокращенное название без &quot;федеральное автономное&quot; и т.п."/>
              <w:tag w:val="сокращенное название без &quot;федеральное автономное&quot; и т.п."/>
              <w:id w:val="-736785481"/>
              <w:placeholder>
                <w:docPart w:val="DefaultPlaceholder_1082065158"/>
              </w:placeholder>
            </w:sdtPr>
            <w:sdtEndPr/>
            <w:sdtContent>
              <w:p w:rsidR="00D063E6" w:rsidRPr="008C30F3" w:rsidRDefault="0002328B" w:rsidP="00D063E6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US"/>
                  </w:rPr>
                </w:pPr>
                <w:r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NATIONAL RESEARCH UNIVERSITY</w:t>
                </w:r>
                <w:r w:rsidR="00D063E6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 xml:space="preserve"> HIGHER SCHOOL OF ECONOMICS</w:t>
                </w:r>
              </w:p>
            </w:sdtContent>
          </w:sdt>
          <w:p w:rsidR="00AA653C" w:rsidRPr="008C30F3" w:rsidRDefault="00D063E6" w:rsidP="00C53DDD">
            <w:pPr>
              <w:jc w:val="center"/>
              <w:rPr>
                <w:rFonts w:ascii="Times New Roman" w:hAnsi="Times New Roman" w:cs="Times New Roman"/>
                <w:sz w:val="52"/>
                <w:szCs w:val="52"/>
                <w:lang w:val="en-US"/>
              </w:rPr>
            </w:pPr>
            <w:r w:rsidRPr="008C30F3">
              <w:rPr>
                <w:rFonts w:ascii="Times New Roman" w:hAnsi="Times New Roman" w:cs="Times New Roman"/>
                <w:sz w:val="52"/>
                <w:szCs w:val="52"/>
                <w:lang w:val="en-US"/>
              </w:rPr>
              <w:t>DEGREE CERTIFICATE</w:t>
            </w:r>
          </w:p>
          <w:p w:rsidR="00D063E6" w:rsidRPr="0002328B" w:rsidRDefault="003E0ECF" w:rsidP="00C53DDD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  <w:lang w:val="en-US"/>
              </w:rPr>
            </w:pPr>
            <w:sdt>
              <w:sdtPr>
                <w:rPr>
                  <w:rStyle w:val="2"/>
                  <w:highlight w:val="yellow"/>
                </w:rPr>
                <w:alias w:val="номер диплома"/>
                <w:tag w:val="номер диплома"/>
                <w:id w:val="-159773476"/>
                <w:placeholder>
                  <w:docPart w:val="DefaultPlaceholder_1082065158"/>
                </w:placeholder>
              </w:sdtPr>
              <w:sdtEndPr>
                <w:rPr>
                  <w:rStyle w:val="a0"/>
                  <w:rFonts w:asciiTheme="minorHAnsi" w:hAnsiTheme="minorHAnsi" w:cs="Times New Roman"/>
                  <w:b w:val="0"/>
                  <w:sz w:val="22"/>
                  <w:szCs w:val="32"/>
                  <w:highlight w:val="none"/>
                  <w:lang w:val="en-US"/>
                </w:rPr>
              </w:sdtEndPr>
              <w:sdtContent>
                <w:r w:rsidR="00BC4DCB" w:rsidRPr="00BC4DCB">
                  <w:rPr>
                    <w:rFonts w:ascii="Times New Roman" w:hAnsi="Times New Roman" w:cs="Times New Roman"/>
                    <w:b/>
                    <w:sz w:val="32"/>
                    <w:szCs w:val="32"/>
                    <w:highlight w:val="yellow"/>
                    <w:lang w:val="en-US"/>
                  </w:rPr>
                  <w:t>H 00176</w:t>
                </w:r>
              </w:sdtContent>
            </w:sdt>
          </w:p>
          <w:p w:rsidR="00123968" w:rsidRPr="00C53DDD" w:rsidRDefault="00123968" w:rsidP="005A5C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123968" w:rsidRPr="00D063E6" w:rsidTr="00447FA2">
        <w:trPr>
          <w:cantSplit/>
        </w:trPr>
        <w:tc>
          <w:tcPr>
            <w:tcW w:w="7807" w:type="dxa"/>
          </w:tcPr>
          <w:p w:rsidR="00123968" w:rsidRPr="00C53DDD" w:rsidRDefault="00123968" w:rsidP="005A5C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807" w:type="dxa"/>
            <w:gridSpan w:val="3"/>
          </w:tcPr>
          <w:p w:rsidR="00D063E6" w:rsidRPr="008C30F3" w:rsidRDefault="00D063E6" w:rsidP="00C53DDD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8C30F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B</w:t>
            </w:r>
            <w:r w:rsidR="00C53DDD" w:rsidRPr="008C30F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y decision of the State Certification Board </w:t>
            </w:r>
          </w:p>
          <w:sdt>
            <w:sdtPr>
              <w:rPr>
                <w:rStyle w:val="2"/>
              </w:rPr>
              <w:alias w:val="дата решения ГЭК"/>
              <w:tag w:val="дата решения ГЭК"/>
              <w:id w:val="-366601400"/>
              <w:placeholder>
                <w:docPart w:val="DefaultPlaceholder_1082065158"/>
              </w:placeholder>
            </w:sdtPr>
            <w:sdtEndPr>
              <w:rPr>
                <w:rStyle w:val="2"/>
                <w:highlight w:val="yellow"/>
              </w:rPr>
            </w:sdtEndPr>
            <w:sdtContent>
              <w:p w:rsidR="00D063E6" w:rsidRPr="00015C00" w:rsidRDefault="00D063E6" w:rsidP="00C53DDD">
                <w:pPr>
                  <w:jc w:val="center"/>
                  <w:rPr>
                    <w:rFonts w:ascii="Times New Roman" w:hAnsi="Times New Roman" w:cs="Times New Roman"/>
                    <w:b/>
                    <w:sz w:val="36"/>
                    <w:szCs w:val="36"/>
                    <w:lang w:val="en-US"/>
                  </w:rPr>
                </w:pPr>
                <w:r w:rsidRPr="00926656">
                  <w:rPr>
                    <w:rStyle w:val="2"/>
                    <w:highlight w:val="yellow"/>
                    <w:lang w:val="en-US"/>
                  </w:rPr>
                  <w:t>as of J</w:t>
                </w:r>
                <w:r w:rsidR="008C30F3" w:rsidRPr="00926656">
                  <w:rPr>
                    <w:rStyle w:val="2"/>
                    <w:highlight w:val="yellow"/>
                    <w:lang w:val="en-US"/>
                  </w:rPr>
                  <w:t>u</w:t>
                </w:r>
                <w:r w:rsidR="00C4086D" w:rsidRPr="00926656">
                  <w:rPr>
                    <w:rStyle w:val="2"/>
                    <w:highlight w:val="yellow"/>
                    <w:lang w:val="en-US"/>
                  </w:rPr>
                  <w:t>ne</w:t>
                </w:r>
                <w:r w:rsidR="008C30F3" w:rsidRPr="00926656">
                  <w:rPr>
                    <w:rStyle w:val="2"/>
                    <w:highlight w:val="yellow"/>
                    <w:lang w:val="en-US"/>
                  </w:rPr>
                  <w:t xml:space="preserve"> </w:t>
                </w:r>
                <w:r w:rsidR="0002328B" w:rsidRPr="00926656">
                  <w:rPr>
                    <w:rStyle w:val="2"/>
                    <w:highlight w:val="yellow"/>
                    <w:lang w:val="en-US"/>
                  </w:rPr>
                  <w:t>1</w:t>
                </w:r>
                <w:r w:rsidR="008C30F3" w:rsidRPr="00926656">
                  <w:rPr>
                    <w:rStyle w:val="2"/>
                    <w:highlight w:val="yellow"/>
                    <w:lang w:val="en-US"/>
                  </w:rPr>
                  <w:t>, 20</w:t>
                </w:r>
                <w:r w:rsidR="0002328B" w:rsidRPr="00926656">
                  <w:rPr>
                    <w:rStyle w:val="2"/>
                    <w:highlight w:val="yellow"/>
                    <w:lang w:val="en-US"/>
                  </w:rPr>
                  <w:t>11</w:t>
                </w:r>
              </w:p>
            </w:sdtContent>
          </w:sdt>
          <w:sdt>
            <w:sdtPr>
              <w:rPr>
                <w:rStyle w:val="3"/>
              </w:rPr>
              <w:alias w:val="Имя + фамилия"/>
              <w:tag w:val="Имя + фамилия"/>
              <w:id w:val="-142343048"/>
              <w:placeholder>
                <w:docPart w:val="DefaultPlaceholder_1082065158"/>
              </w:placeholder>
            </w:sdtPr>
            <w:sdtEndPr>
              <w:rPr>
                <w:rStyle w:val="3"/>
                <w:highlight w:val="yellow"/>
              </w:rPr>
            </w:sdtEndPr>
            <w:sdtContent>
              <w:p w:rsidR="008C30F3" w:rsidRPr="00F064F3" w:rsidRDefault="00241288" w:rsidP="00F064F3">
                <w:pPr>
                  <w:spacing w:before="120" w:after="120"/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US"/>
                  </w:rPr>
                </w:pPr>
                <w:r w:rsidRPr="00241288">
                  <w:rPr>
                    <w:rStyle w:val="3"/>
                    <w:highlight w:val="yellow"/>
                    <w:lang w:val="en-US"/>
                  </w:rPr>
                  <w:t>IVAN IVANOV</w:t>
                </w:r>
                <w:r w:rsidR="00C4086D" w:rsidRPr="00926656">
                  <w:rPr>
                    <w:rStyle w:val="3"/>
                    <w:highlight w:val="yellow"/>
                    <w:lang w:val="en-US"/>
                  </w:rPr>
                  <w:t xml:space="preserve"> </w:t>
                </w:r>
              </w:p>
            </w:sdtContent>
          </w:sdt>
          <w:p w:rsidR="00123968" w:rsidRDefault="00C53DDD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as been admitted to the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gree of</w:t>
            </w:r>
          </w:p>
          <w:p w:rsidR="00447FA2" w:rsidRPr="00C53DDD" w:rsidRDefault="00447FA2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C53DDD" w:rsidRPr="008C30F3" w:rsidRDefault="000912C5" w:rsidP="00C53DDD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r>
              <w:rPr>
                <w:rFonts w:ascii="Times New Roman" w:hAnsi="Times New Roman" w:cs="Times New Roman"/>
                <w:sz w:val="32"/>
                <w:szCs w:val="32"/>
                <w:lang w:val="en-US"/>
              </w:rPr>
              <w:t>SPECIALIST</w:t>
            </w:r>
          </w:p>
          <w:p w:rsidR="00447FA2" w:rsidRPr="00447FA2" w:rsidRDefault="00447FA2" w:rsidP="00C53D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123968" w:rsidRPr="003E0ECF" w:rsidTr="00447FA2">
        <w:trPr>
          <w:cantSplit/>
          <w:trHeight w:val="761"/>
        </w:trPr>
        <w:tc>
          <w:tcPr>
            <w:tcW w:w="7807" w:type="dxa"/>
          </w:tcPr>
          <w:p w:rsidR="00123968" w:rsidRPr="00C53DDD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807" w:type="dxa"/>
            <w:gridSpan w:val="3"/>
          </w:tcPr>
          <w:p w:rsidR="00123968" w:rsidRDefault="008C30F3" w:rsidP="005A5C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sdt>
              <w:sdtPr>
                <w:rPr>
                  <w:rStyle w:val="3"/>
                </w:rPr>
                <w:id w:val="1932622621"/>
                <w:placeholder>
                  <w:docPart w:val="DefaultPlaceholder_1082065158"/>
                </w:placeholder>
              </w:sdtPr>
              <w:sdtEndPr>
                <w:rPr>
                  <w:rStyle w:val="3"/>
                </w:rPr>
              </w:sdtEndPr>
              <w:sdtContent>
                <w:r w:rsidR="00C4086D" w:rsidRPr="00926656">
                  <w:rPr>
                    <w:rStyle w:val="3"/>
                    <w:highlight w:val="yellow"/>
                    <w:lang w:val="en-US"/>
                  </w:rPr>
                  <w:t>POLITICAL SCIENCE</w:t>
                </w:r>
              </w:sdtContent>
            </w:sdt>
          </w:p>
          <w:p w:rsidR="008C30F3" w:rsidRPr="008C30F3" w:rsidRDefault="008C30F3" w:rsidP="00C4086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C30F3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field of study: </w:t>
            </w:r>
            <w:sdt>
              <w:sdtPr>
                <w:rPr>
                  <w:rStyle w:val="1"/>
                </w:rPr>
                <w:alias w:val="направление"/>
                <w:tag w:val="направление"/>
                <w:id w:val="-395127388"/>
                <w:placeholder>
                  <w:docPart w:val="DefaultPlaceholder_1082065158"/>
                </w:placeholder>
              </w:sdtPr>
              <w:sdtEndPr>
                <w:rPr>
                  <w:rStyle w:val="1"/>
                </w:rPr>
              </w:sdtEndPr>
              <w:sdtContent>
                <w:r w:rsidR="00C4086D" w:rsidRPr="00926656">
                  <w:rPr>
                    <w:rStyle w:val="1"/>
                    <w:highlight w:val="yellow"/>
                    <w:lang w:val="en-US"/>
                  </w:rPr>
                  <w:t>Political Science</w:t>
                </w:r>
              </w:sdtContent>
            </w:sdt>
          </w:p>
        </w:tc>
      </w:tr>
      <w:tr w:rsidR="00C53DDD" w:rsidRPr="00C53DDD" w:rsidTr="00447FA2">
        <w:trPr>
          <w:cantSplit/>
          <w:trHeight w:val="999"/>
        </w:trPr>
        <w:tc>
          <w:tcPr>
            <w:tcW w:w="7807" w:type="dxa"/>
            <w:vAlign w:val="bottom"/>
          </w:tcPr>
          <w:p w:rsidR="00C53DDD" w:rsidRPr="00D063E6" w:rsidRDefault="00D063E6" w:rsidP="005A5C5A">
            <w:pPr>
              <w:jc w:val="center"/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</w:pPr>
            <w:r w:rsidRPr="00D063E6"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  <w:t>Diploma i</w:t>
            </w:r>
            <w:r w:rsidR="008C30F3"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  <w:t>s a type of academic credentialS</w:t>
            </w:r>
            <w:r w:rsidRPr="00D063E6"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  <w:t xml:space="preserve"> in higher education</w:t>
            </w:r>
            <w:r w:rsidR="008C30F3"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  <w:t xml:space="preserve"> ISSUED BY THE STATE</w:t>
            </w:r>
            <w:r w:rsidRPr="00D063E6"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  <w:t>.</w:t>
            </w:r>
          </w:p>
        </w:tc>
        <w:tc>
          <w:tcPr>
            <w:tcW w:w="2602" w:type="dxa"/>
          </w:tcPr>
          <w:p w:rsidR="00C53DDD" w:rsidRPr="00B85047" w:rsidRDefault="00C53DDD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B85047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hairman of the State Certification Board</w:t>
            </w:r>
          </w:p>
        </w:tc>
        <w:tc>
          <w:tcPr>
            <w:tcW w:w="2602" w:type="dxa"/>
          </w:tcPr>
          <w:p w:rsidR="00C53DDD" w:rsidRPr="00C53DDD" w:rsidRDefault="00C53DDD" w:rsidP="00C53DDD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signature&gt;</w:t>
            </w:r>
          </w:p>
        </w:tc>
        <w:tc>
          <w:tcPr>
            <w:tcW w:w="2603" w:type="dxa"/>
          </w:tcPr>
          <w:p w:rsidR="00C53DDD" w:rsidRPr="00447FA2" w:rsidRDefault="00C53DDD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C53DDD" w:rsidRPr="0002328B" w:rsidTr="008C30F3">
        <w:trPr>
          <w:cantSplit/>
          <w:trHeight w:val="1276"/>
        </w:trPr>
        <w:tc>
          <w:tcPr>
            <w:tcW w:w="7807" w:type="dxa"/>
          </w:tcPr>
          <w:p w:rsidR="00D063E6" w:rsidRDefault="00D063E6" w:rsidP="00D063E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D063E6" w:rsidRDefault="00D063E6" w:rsidP="00D063E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C53DDD" w:rsidRPr="009E53DB" w:rsidRDefault="00D063E6" w:rsidP="0024128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063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gistration number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Style w:val="1"/>
                  <w:highlight w:val="yellow"/>
                </w:rPr>
                <w:alias w:val="рег. номер и дата выдачи"/>
                <w:tag w:val="рег. номер и дата выдачи"/>
                <w:id w:val="-1255817910"/>
                <w:placeholder>
                  <w:docPart w:val="DefaultPlaceholder_1082065158"/>
                </w:placeholder>
              </w:sdtPr>
              <w:sdtEndPr>
                <w:rPr>
                  <w:rStyle w:val="a0"/>
                  <w:rFonts w:asciiTheme="minorHAnsi" w:hAnsiTheme="minorHAnsi" w:cs="Times New Roman"/>
                  <w:b w:val="0"/>
                  <w:sz w:val="22"/>
                  <w:szCs w:val="24"/>
                  <w:lang w:val="en-US"/>
                </w:rPr>
              </w:sdtEndPr>
              <w:sdtContent>
                <w:r w:rsidR="00241288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.</w:t>
                </w:r>
                <w:r w:rsidR="00241288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.1.</w:t>
                </w:r>
                <w:r w:rsidR="00241288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-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11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/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11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 xml:space="preserve"> of June 1</w:t>
                </w:r>
                <w:r w:rsidR="00241288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, 2009</w:t>
                </w:r>
              </w:sdtContent>
            </w:sdt>
          </w:p>
        </w:tc>
        <w:tc>
          <w:tcPr>
            <w:tcW w:w="2602" w:type="dxa"/>
          </w:tcPr>
          <w:p w:rsidR="00C53DDD" w:rsidRPr="00B85047" w:rsidRDefault="008C30F3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Rector</w:t>
            </w:r>
          </w:p>
        </w:tc>
        <w:tc>
          <w:tcPr>
            <w:tcW w:w="2602" w:type="dxa"/>
          </w:tcPr>
          <w:p w:rsidR="00C53DDD" w:rsidRPr="00C53DDD" w:rsidRDefault="00C53DDD" w:rsidP="00C53DDD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signature&gt;</w:t>
            </w:r>
          </w:p>
        </w:tc>
        <w:tc>
          <w:tcPr>
            <w:tcW w:w="2603" w:type="dxa"/>
          </w:tcPr>
          <w:p w:rsidR="00C53DDD" w:rsidRPr="00447FA2" w:rsidRDefault="00C53DDD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123968" w:rsidRPr="009E53DB" w:rsidTr="00447FA2">
        <w:trPr>
          <w:cantSplit/>
          <w:trHeight w:val="70"/>
        </w:trPr>
        <w:tc>
          <w:tcPr>
            <w:tcW w:w="7807" w:type="dxa"/>
          </w:tcPr>
          <w:p w:rsidR="00D650AA" w:rsidRPr="00936297" w:rsidRDefault="00D650AA" w:rsidP="00D650AA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This is a true and accurate translation</w:t>
            </w:r>
          </w:p>
          <w:p w:rsidR="00D650AA" w:rsidRPr="00936297" w:rsidRDefault="00D650AA" w:rsidP="00D650AA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of a degree certificate</w:t>
            </w:r>
          </w:p>
          <w:p w:rsidR="00D650AA" w:rsidRPr="00936297" w:rsidRDefault="00D650AA" w:rsidP="00D650AA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</w:p>
          <w:p w:rsidR="00D650AA" w:rsidRPr="00936297" w:rsidRDefault="00D650AA" w:rsidP="00D650AA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_________________</w:t>
            </w:r>
          </w:p>
          <w:p w:rsidR="00D650AA" w:rsidRPr="00936297" w:rsidRDefault="00D650AA" w:rsidP="00D650AA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Anna </w:t>
            </w:r>
            <w:proofErr w:type="spellStart"/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Brandukova</w:t>
            </w:r>
            <w:proofErr w:type="spellEnd"/>
          </w:p>
          <w:p w:rsidR="00B85047" w:rsidRPr="00C53DDD" w:rsidRDefault="00D650AA" w:rsidP="003E0EC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Editor </w:t>
            </w:r>
            <w:r w:rsidR="003E0ECF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at </w:t>
            </w:r>
            <w:bookmarkStart w:id="0" w:name="_GoBack"/>
            <w:bookmarkEnd w:id="0"/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HSE Expert Translation Centre</w:t>
            </w:r>
          </w:p>
        </w:tc>
        <w:tc>
          <w:tcPr>
            <w:tcW w:w="7807" w:type="dxa"/>
            <w:gridSpan w:val="3"/>
            <w:vAlign w:val="bottom"/>
          </w:tcPr>
          <w:p w:rsidR="00C53DDD" w:rsidRDefault="00C53DDD" w:rsidP="00447FA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al: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9E53DB" w:rsidRPr="00C53DDD" w:rsidRDefault="009E53DB" w:rsidP="009E53DB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Government of the Russian Federation</w:t>
            </w:r>
          </w:p>
          <w:p w:rsidR="009E53DB" w:rsidRPr="00C53DDD" w:rsidRDefault="003E0ECF" w:rsidP="009E53DB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sdt>
              <w:sdtPr>
                <w:rPr>
                  <w:rStyle w:val="4"/>
                </w:rPr>
                <w:alias w:val="полное название ВУЗа"/>
                <w:tag w:val="полное название ВУЗа"/>
                <w:id w:val="-930343973"/>
                <w:placeholder>
                  <w:docPart w:val="DefaultPlaceholder_1082065158"/>
                </w:placeholder>
              </w:sdtPr>
              <w:sdtEndPr>
                <w:rPr>
                  <w:rStyle w:val="4"/>
                </w:rPr>
              </w:sdtEndPr>
              <w:sdtContent>
                <w:r w:rsidR="0002328B" w:rsidRPr="00241288">
                  <w:rPr>
                    <w:rStyle w:val="4"/>
                    <w:highlight w:val="yellow"/>
                    <w:lang w:val="en-US"/>
                  </w:rPr>
                  <w:t xml:space="preserve">Federal </w:t>
                </w:r>
                <w:r w:rsidR="00393B6E" w:rsidRPr="00241288">
                  <w:rPr>
                    <w:rStyle w:val="4"/>
                    <w:highlight w:val="yellow"/>
                    <w:lang w:val="en-US"/>
                  </w:rPr>
                  <w:t xml:space="preserve">State </w:t>
                </w:r>
                <w:r w:rsidR="0002328B" w:rsidRPr="00241288">
                  <w:rPr>
                    <w:rStyle w:val="4"/>
                    <w:highlight w:val="yellow"/>
                    <w:lang w:val="en-US"/>
                  </w:rPr>
                  <w:t xml:space="preserve">Autonomous Educational </w:t>
                </w:r>
                <w:r w:rsidR="00393B6E" w:rsidRPr="00241288">
                  <w:rPr>
                    <w:rStyle w:val="4"/>
                    <w:highlight w:val="yellow"/>
                    <w:lang w:val="en-US"/>
                  </w:rPr>
                  <w:t xml:space="preserve">Institution </w:t>
                </w:r>
                <w:r w:rsidR="00241288">
                  <w:rPr>
                    <w:rStyle w:val="4"/>
                    <w:highlight w:val="yellow"/>
                    <w:lang w:val="en-US"/>
                  </w:rPr>
                  <w:t>for</w:t>
                </w:r>
                <w:r w:rsidR="00393B6E" w:rsidRPr="00241288">
                  <w:rPr>
                    <w:rStyle w:val="4"/>
                    <w:highlight w:val="yellow"/>
                    <w:lang w:val="en-US"/>
                  </w:rPr>
                  <w:t xml:space="preserve"> Higher Professional Education </w:t>
                </w:r>
                <w:r w:rsidR="009E53DB" w:rsidRPr="00241288">
                  <w:rPr>
                    <w:rStyle w:val="4"/>
                    <w:highlight w:val="yellow"/>
                    <w:lang w:val="en-US"/>
                  </w:rPr>
                  <w:t>State University</w:t>
                </w:r>
              </w:sdtContent>
            </w:sdt>
            <w:r w:rsidR="00241288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 xml:space="preserve"> </w:t>
            </w:r>
            <w:r w:rsidR="009E53DB"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Higher School of Economics</w:t>
            </w:r>
          </w:p>
          <w:p w:rsidR="00C53DDD" w:rsidRPr="00015C00" w:rsidRDefault="009E53DB" w:rsidP="009E53D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(</w:t>
            </w: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HSE) * OGRN 102773963040</w:t>
            </w: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1</w:t>
            </w:r>
          </w:p>
        </w:tc>
      </w:tr>
    </w:tbl>
    <w:p w:rsidR="00794391" w:rsidRPr="00123968" w:rsidRDefault="00794391">
      <w:pPr>
        <w:rPr>
          <w:lang w:val="en-US"/>
        </w:rPr>
      </w:pPr>
    </w:p>
    <w:sectPr w:rsidR="00794391" w:rsidRPr="00123968" w:rsidSect="0012396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zQ0trCwALItjJV0lIJTi4sz8/NACoxqARTK98YsAAAA"/>
  </w:docVars>
  <w:rsids>
    <w:rsidRoot w:val="00CD5BFB"/>
    <w:rsid w:val="00015C00"/>
    <w:rsid w:val="0002328B"/>
    <w:rsid w:val="00025363"/>
    <w:rsid w:val="000912C5"/>
    <w:rsid w:val="00092847"/>
    <w:rsid w:val="000D27BA"/>
    <w:rsid w:val="00123968"/>
    <w:rsid w:val="00192D0B"/>
    <w:rsid w:val="00241288"/>
    <w:rsid w:val="00393B6E"/>
    <w:rsid w:val="003E0ECF"/>
    <w:rsid w:val="00447FA2"/>
    <w:rsid w:val="005A5C5A"/>
    <w:rsid w:val="00612E49"/>
    <w:rsid w:val="00794391"/>
    <w:rsid w:val="008C30F3"/>
    <w:rsid w:val="00926656"/>
    <w:rsid w:val="009A59FA"/>
    <w:rsid w:val="009E53DB"/>
    <w:rsid w:val="00AA653C"/>
    <w:rsid w:val="00B85047"/>
    <w:rsid w:val="00BC4DCB"/>
    <w:rsid w:val="00C4086D"/>
    <w:rsid w:val="00C53DDD"/>
    <w:rsid w:val="00CD5BFB"/>
    <w:rsid w:val="00D063E6"/>
    <w:rsid w:val="00D650AA"/>
    <w:rsid w:val="00EE55CD"/>
    <w:rsid w:val="00F064F3"/>
    <w:rsid w:val="00F45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239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BC4DCB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BC4D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BC4DCB"/>
    <w:rPr>
      <w:rFonts w:ascii="Tahoma" w:hAnsi="Tahoma" w:cs="Tahoma"/>
      <w:sz w:val="16"/>
      <w:szCs w:val="16"/>
    </w:rPr>
  </w:style>
  <w:style w:type="character" w:customStyle="1" w:styleId="1">
    <w:name w:val="Стиль1"/>
    <w:basedOn w:val="a0"/>
    <w:uiPriority w:val="1"/>
    <w:rsid w:val="00BC4DCB"/>
    <w:rPr>
      <w:rFonts w:ascii="Times New Roman" w:hAnsi="Times New Roman"/>
      <w:b/>
      <w:sz w:val="24"/>
    </w:rPr>
  </w:style>
  <w:style w:type="character" w:customStyle="1" w:styleId="2">
    <w:name w:val="Стиль2"/>
    <w:basedOn w:val="a0"/>
    <w:uiPriority w:val="1"/>
    <w:rsid w:val="00BC4DCB"/>
    <w:rPr>
      <w:rFonts w:ascii="Times New Roman" w:hAnsi="Times New Roman"/>
      <w:b/>
      <w:sz w:val="32"/>
    </w:rPr>
  </w:style>
  <w:style w:type="character" w:customStyle="1" w:styleId="3">
    <w:name w:val="Стиль3"/>
    <w:basedOn w:val="a0"/>
    <w:uiPriority w:val="1"/>
    <w:rsid w:val="00241288"/>
    <w:rPr>
      <w:rFonts w:ascii="Times New Roman" w:hAnsi="Times New Roman"/>
      <w:b/>
      <w:caps/>
      <w:smallCaps w:val="0"/>
      <w:sz w:val="32"/>
    </w:rPr>
  </w:style>
  <w:style w:type="character" w:customStyle="1" w:styleId="4">
    <w:name w:val="Стиль4"/>
    <w:basedOn w:val="a0"/>
    <w:uiPriority w:val="1"/>
    <w:rsid w:val="00241288"/>
    <w:rPr>
      <w:rFonts w:ascii="Times New Roman" w:hAnsi="Times New Roman"/>
      <w:sz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239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BC4DCB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BC4D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BC4DCB"/>
    <w:rPr>
      <w:rFonts w:ascii="Tahoma" w:hAnsi="Tahoma" w:cs="Tahoma"/>
      <w:sz w:val="16"/>
      <w:szCs w:val="16"/>
    </w:rPr>
  </w:style>
  <w:style w:type="character" w:customStyle="1" w:styleId="1">
    <w:name w:val="Стиль1"/>
    <w:basedOn w:val="a0"/>
    <w:uiPriority w:val="1"/>
    <w:rsid w:val="00BC4DCB"/>
    <w:rPr>
      <w:rFonts w:ascii="Times New Roman" w:hAnsi="Times New Roman"/>
      <w:b/>
      <w:sz w:val="24"/>
    </w:rPr>
  </w:style>
  <w:style w:type="character" w:customStyle="1" w:styleId="2">
    <w:name w:val="Стиль2"/>
    <w:basedOn w:val="a0"/>
    <w:uiPriority w:val="1"/>
    <w:rsid w:val="00BC4DCB"/>
    <w:rPr>
      <w:rFonts w:ascii="Times New Roman" w:hAnsi="Times New Roman"/>
      <w:b/>
      <w:sz w:val="32"/>
    </w:rPr>
  </w:style>
  <w:style w:type="character" w:customStyle="1" w:styleId="3">
    <w:name w:val="Стиль3"/>
    <w:basedOn w:val="a0"/>
    <w:uiPriority w:val="1"/>
    <w:rsid w:val="00241288"/>
    <w:rPr>
      <w:rFonts w:ascii="Times New Roman" w:hAnsi="Times New Roman"/>
      <w:b/>
      <w:caps/>
      <w:smallCaps w:val="0"/>
      <w:sz w:val="32"/>
    </w:rPr>
  </w:style>
  <w:style w:type="character" w:customStyle="1" w:styleId="4">
    <w:name w:val="Стиль4"/>
    <w:basedOn w:val="a0"/>
    <w:uiPriority w:val="1"/>
    <w:rsid w:val="00241288"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206515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1A882A5-15BB-4418-B09E-A57BFF86804B}"/>
      </w:docPartPr>
      <w:docPartBody>
        <w:p w:rsidR="00665820" w:rsidRDefault="001E6AAA">
          <w:r w:rsidRPr="00F2780D">
            <w:rPr>
              <w:rStyle w:val="a3"/>
            </w:rPr>
            <w:t>Место для ввода текста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E6AAA"/>
    <w:rsid w:val="001E6AAA"/>
    <w:rsid w:val="00665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1E6AAA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1E6AA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753</Characters>
  <Application>Microsoft Office Word</Application>
  <DocSecurity>0</DocSecurity>
  <Lines>22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Скачкова Варвара Андреевна</cp:lastModifiedBy>
  <cp:revision>3</cp:revision>
  <cp:lastPrinted>2016-08-01T15:28:00Z</cp:lastPrinted>
  <dcterms:created xsi:type="dcterms:W3CDTF">2019-04-18T14:26:00Z</dcterms:created>
  <dcterms:modified xsi:type="dcterms:W3CDTF">2019-04-18T14:29:00Z</dcterms:modified>
</cp:coreProperties>
</file>